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2F235" w14:textId="77777777" w:rsidR="00297628" w:rsidRPr="004F47AD" w:rsidRDefault="00297628" w:rsidP="00297628">
      <w:pPr>
        <w:pStyle w:val="NoSpacing"/>
        <w:jc w:val="center"/>
        <w:rPr>
          <w:rFonts w:ascii="Times New Roman" w:hAnsi="Times New Roman"/>
          <w:b/>
          <w:sz w:val="72"/>
          <w:szCs w:val="72"/>
        </w:rPr>
      </w:pPr>
      <w:r w:rsidRPr="004F47AD">
        <w:rPr>
          <w:rFonts w:ascii="Times New Roman" w:hAnsi="Times New Roman"/>
          <w:b/>
          <w:sz w:val="72"/>
          <w:szCs w:val="72"/>
        </w:rPr>
        <w:t>Software Requirements Specification</w:t>
      </w:r>
    </w:p>
    <w:p w14:paraId="672A6659" w14:textId="77777777" w:rsidR="00297628" w:rsidRPr="004F47AD" w:rsidRDefault="00297628" w:rsidP="00297628">
      <w:pPr>
        <w:pStyle w:val="NoSpacing"/>
        <w:jc w:val="center"/>
        <w:rPr>
          <w:rFonts w:ascii="Times New Roman" w:hAnsi="Times New Roman"/>
          <w:b/>
          <w:sz w:val="72"/>
          <w:szCs w:val="72"/>
        </w:rPr>
      </w:pPr>
    </w:p>
    <w:p w14:paraId="52C61A25" w14:textId="14785F51" w:rsidR="0046039C" w:rsidRPr="00DA0013" w:rsidRDefault="006807B1" w:rsidP="0046039C">
      <w:pPr>
        <w:pStyle w:val="NoSpacing"/>
        <w:jc w:val="center"/>
        <w:rPr>
          <w:rFonts w:ascii="Times New Roman" w:hAnsi="Times New Roman"/>
          <w:b/>
          <w:bCs/>
          <w:sz w:val="40"/>
          <w:szCs w:val="40"/>
        </w:rPr>
      </w:pPr>
      <w:r w:rsidRPr="00DA0013">
        <w:rPr>
          <w:rFonts w:ascii="Times New Roman" w:hAnsi="Times New Roman"/>
          <w:b/>
          <w:bCs/>
          <w:sz w:val="40"/>
          <w:szCs w:val="40"/>
        </w:rPr>
        <w:t>F</w:t>
      </w:r>
      <w:r w:rsidR="00297628" w:rsidRPr="00DA0013">
        <w:rPr>
          <w:rFonts w:ascii="Times New Roman" w:hAnsi="Times New Roman"/>
          <w:b/>
          <w:bCs/>
          <w:sz w:val="40"/>
          <w:szCs w:val="40"/>
        </w:rPr>
        <w:t>or</w:t>
      </w:r>
    </w:p>
    <w:p w14:paraId="39560DC0" w14:textId="77777777" w:rsidR="0046039C" w:rsidRPr="00DA0013" w:rsidRDefault="0046039C" w:rsidP="0046039C">
      <w:pPr>
        <w:pStyle w:val="NoSpacing"/>
        <w:jc w:val="center"/>
        <w:rPr>
          <w:rFonts w:ascii="Times New Roman" w:hAnsi="Times New Roman"/>
          <w:b/>
          <w:bCs/>
          <w:sz w:val="40"/>
          <w:szCs w:val="40"/>
        </w:rPr>
      </w:pPr>
    </w:p>
    <w:p w14:paraId="36CFE8E4" w14:textId="77777777" w:rsidR="0046039C" w:rsidRPr="00DA0013" w:rsidRDefault="0046039C" w:rsidP="0046039C">
      <w:pPr>
        <w:ind w:right="250"/>
        <w:jc w:val="center"/>
        <w:rPr>
          <w:b/>
          <w:bCs/>
          <w:sz w:val="36"/>
        </w:rPr>
      </w:pPr>
      <w:r w:rsidRPr="00DA0013">
        <w:rPr>
          <w:b/>
          <w:bCs/>
          <w:sz w:val="36"/>
        </w:rPr>
        <w:t>Café</w:t>
      </w:r>
      <w:r w:rsidRPr="00DA0013">
        <w:rPr>
          <w:b/>
          <w:bCs/>
          <w:spacing w:val="-9"/>
          <w:sz w:val="36"/>
        </w:rPr>
        <w:t xml:space="preserve"> </w:t>
      </w:r>
      <w:r w:rsidRPr="00DA0013">
        <w:rPr>
          <w:b/>
          <w:bCs/>
          <w:sz w:val="36"/>
        </w:rPr>
        <w:t>keeper:</w:t>
      </w:r>
      <w:r w:rsidRPr="00DA0013">
        <w:rPr>
          <w:b/>
          <w:bCs/>
          <w:spacing w:val="66"/>
          <w:sz w:val="36"/>
        </w:rPr>
        <w:t xml:space="preserve"> </w:t>
      </w:r>
      <w:r w:rsidRPr="00DA0013">
        <w:rPr>
          <w:b/>
          <w:bCs/>
          <w:sz w:val="36"/>
        </w:rPr>
        <w:t>Digital</w:t>
      </w:r>
      <w:r w:rsidRPr="00DA0013">
        <w:rPr>
          <w:b/>
          <w:bCs/>
          <w:spacing w:val="-7"/>
          <w:sz w:val="36"/>
        </w:rPr>
        <w:t xml:space="preserve"> </w:t>
      </w:r>
      <w:r w:rsidRPr="00DA0013">
        <w:rPr>
          <w:b/>
          <w:bCs/>
          <w:sz w:val="36"/>
        </w:rPr>
        <w:t>address</w:t>
      </w:r>
      <w:r w:rsidRPr="00DA0013">
        <w:rPr>
          <w:b/>
          <w:bCs/>
          <w:spacing w:val="-9"/>
          <w:sz w:val="36"/>
        </w:rPr>
        <w:t xml:space="preserve"> </w:t>
      </w:r>
      <w:r w:rsidRPr="00DA0013">
        <w:rPr>
          <w:b/>
          <w:bCs/>
          <w:sz w:val="36"/>
        </w:rPr>
        <w:t>book</w:t>
      </w:r>
      <w:r w:rsidRPr="00DA0013">
        <w:rPr>
          <w:b/>
          <w:bCs/>
          <w:spacing w:val="-6"/>
          <w:sz w:val="36"/>
        </w:rPr>
        <w:t xml:space="preserve"> </w:t>
      </w:r>
      <w:r w:rsidRPr="00DA0013">
        <w:rPr>
          <w:b/>
          <w:bCs/>
          <w:sz w:val="36"/>
        </w:rPr>
        <w:t>for</w:t>
      </w:r>
      <w:r w:rsidRPr="00DA0013">
        <w:rPr>
          <w:b/>
          <w:bCs/>
          <w:spacing w:val="-7"/>
          <w:sz w:val="36"/>
        </w:rPr>
        <w:t xml:space="preserve"> </w:t>
      </w:r>
      <w:r w:rsidRPr="00DA0013">
        <w:rPr>
          <w:b/>
          <w:bCs/>
          <w:sz w:val="36"/>
        </w:rPr>
        <w:t>the</w:t>
      </w:r>
      <w:r w:rsidRPr="00DA0013">
        <w:rPr>
          <w:b/>
          <w:bCs/>
          <w:spacing w:val="-8"/>
          <w:sz w:val="36"/>
        </w:rPr>
        <w:t xml:space="preserve"> </w:t>
      </w:r>
      <w:r w:rsidRPr="00DA0013">
        <w:rPr>
          <w:b/>
          <w:bCs/>
          <w:sz w:val="36"/>
        </w:rPr>
        <w:t>cafes</w:t>
      </w:r>
      <w:r w:rsidRPr="00DA0013">
        <w:rPr>
          <w:b/>
          <w:bCs/>
          <w:spacing w:val="-9"/>
          <w:sz w:val="36"/>
        </w:rPr>
        <w:t xml:space="preserve"> </w:t>
      </w:r>
      <w:r w:rsidRPr="00DA0013">
        <w:rPr>
          <w:b/>
          <w:bCs/>
          <w:sz w:val="36"/>
        </w:rPr>
        <w:t>near</w:t>
      </w:r>
      <w:r w:rsidRPr="00DA0013">
        <w:rPr>
          <w:b/>
          <w:bCs/>
          <w:spacing w:val="-7"/>
          <w:sz w:val="36"/>
        </w:rPr>
        <w:t xml:space="preserve"> </w:t>
      </w:r>
      <w:r w:rsidRPr="00DA0013">
        <w:rPr>
          <w:b/>
          <w:bCs/>
          <w:sz w:val="36"/>
        </w:rPr>
        <w:t>you.</w:t>
      </w:r>
    </w:p>
    <w:p w14:paraId="669803EE" w14:textId="77777777" w:rsidR="0046039C" w:rsidRPr="00DA0013" w:rsidRDefault="0046039C" w:rsidP="0046039C">
      <w:pPr>
        <w:pStyle w:val="NoSpacing"/>
        <w:jc w:val="center"/>
        <w:rPr>
          <w:rFonts w:ascii="Times New Roman" w:hAnsi="Times New Roman"/>
          <w:b/>
          <w:bCs/>
          <w:sz w:val="40"/>
          <w:szCs w:val="40"/>
        </w:rPr>
      </w:pPr>
    </w:p>
    <w:p w14:paraId="735BE03B" w14:textId="77777777" w:rsidR="00297628" w:rsidRPr="00DA0013" w:rsidRDefault="00297628" w:rsidP="00297628">
      <w:pPr>
        <w:pStyle w:val="NoSpacing"/>
        <w:jc w:val="center"/>
        <w:rPr>
          <w:rFonts w:ascii="Times New Roman" w:hAnsi="Times New Roman"/>
          <w:b/>
          <w:bCs/>
          <w:sz w:val="40"/>
          <w:szCs w:val="40"/>
        </w:rPr>
      </w:pPr>
      <w:r w:rsidRPr="00DA0013">
        <w:rPr>
          <w:rFonts w:ascii="Times New Roman" w:hAnsi="Times New Roman"/>
          <w:b/>
          <w:bCs/>
          <w:sz w:val="40"/>
          <w:szCs w:val="40"/>
        </w:rPr>
        <w:t xml:space="preserve">Prepared by </w:t>
      </w:r>
    </w:p>
    <w:p w14:paraId="5A39BBE3" w14:textId="77777777" w:rsidR="00297628" w:rsidRPr="004F47AD" w:rsidRDefault="00297628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9"/>
        <w:gridCol w:w="3140"/>
        <w:gridCol w:w="2727"/>
      </w:tblGrid>
      <w:tr w:rsidR="006807B1" w:rsidRPr="004F47AD" w14:paraId="40C3B6F6" w14:textId="77777777" w:rsidTr="006807B1">
        <w:tc>
          <w:tcPr>
            <w:tcW w:w="3149" w:type="dxa"/>
          </w:tcPr>
          <w:p w14:paraId="0AD4601F" w14:textId="246C1578" w:rsidR="006807B1" w:rsidRPr="004F47AD" w:rsidRDefault="006F7C8B" w:rsidP="00297628">
            <w:pPr>
              <w:pStyle w:val="NoSpacing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4F47AD">
              <w:rPr>
                <w:rFonts w:ascii="Times New Roman" w:hAnsi="Times New Roman"/>
                <w:b/>
                <w:sz w:val="40"/>
                <w:szCs w:val="40"/>
              </w:rPr>
              <w:t>Name</w:t>
            </w:r>
          </w:p>
        </w:tc>
        <w:tc>
          <w:tcPr>
            <w:tcW w:w="3140" w:type="dxa"/>
          </w:tcPr>
          <w:p w14:paraId="2BCF4585" w14:textId="77777777" w:rsidR="006807B1" w:rsidRPr="004F47AD" w:rsidRDefault="006464AB" w:rsidP="00297628">
            <w:pPr>
              <w:pStyle w:val="NoSpacing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4F47AD">
              <w:rPr>
                <w:rFonts w:ascii="Times New Roman" w:hAnsi="Times New Roman"/>
                <w:b/>
                <w:sz w:val="40"/>
                <w:szCs w:val="40"/>
              </w:rPr>
              <w:t>SAP ID</w:t>
            </w:r>
          </w:p>
        </w:tc>
        <w:tc>
          <w:tcPr>
            <w:tcW w:w="2727" w:type="dxa"/>
          </w:tcPr>
          <w:p w14:paraId="0D909AED" w14:textId="61806845" w:rsidR="006807B1" w:rsidRPr="004F47AD" w:rsidRDefault="006F7C8B" w:rsidP="00297628">
            <w:pPr>
              <w:pStyle w:val="NoSpacing"/>
              <w:jc w:val="center"/>
              <w:rPr>
                <w:rFonts w:ascii="Times New Roman" w:hAnsi="Times New Roman"/>
                <w:b/>
                <w:sz w:val="40"/>
                <w:szCs w:val="40"/>
              </w:rPr>
            </w:pPr>
            <w:r w:rsidRPr="004F47AD">
              <w:rPr>
                <w:rFonts w:ascii="Times New Roman" w:hAnsi="Times New Roman"/>
                <w:b/>
                <w:sz w:val="40"/>
                <w:szCs w:val="40"/>
              </w:rPr>
              <w:t>Specialization</w:t>
            </w:r>
          </w:p>
        </w:tc>
      </w:tr>
      <w:tr w:rsidR="006807B1" w:rsidRPr="004F47AD" w14:paraId="41C8F396" w14:textId="77777777" w:rsidTr="006807B1">
        <w:tc>
          <w:tcPr>
            <w:tcW w:w="3149" w:type="dxa"/>
          </w:tcPr>
          <w:p w14:paraId="72A3D3EC" w14:textId="35A75CE4" w:rsidR="006807B1" w:rsidRPr="006F7C8B" w:rsidRDefault="0046039C" w:rsidP="00297628">
            <w:pPr>
              <w:pStyle w:val="NoSpacing"/>
              <w:jc w:val="center"/>
              <w:rPr>
                <w:rFonts w:ascii="Times New Roman" w:hAnsi="Times New Roman"/>
                <w:sz w:val="28"/>
                <w:szCs w:val="40"/>
              </w:rPr>
            </w:pPr>
            <w:r>
              <w:rPr>
                <w:sz w:val="32"/>
              </w:rPr>
              <w:t>Anishka</w:t>
            </w:r>
            <w:r>
              <w:rPr>
                <w:spacing w:val="-1"/>
                <w:sz w:val="32"/>
              </w:rPr>
              <w:t xml:space="preserve"> </w:t>
            </w:r>
            <w:r>
              <w:rPr>
                <w:sz w:val="32"/>
              </w:rPr>
              <w:t>Sinha</w:t>
            </w:r>
          </w:p>
        </w:tc>
        <w:tc>
          <w:tcPr>
            <w:tcW w:w="3140" w:type="dxa"/>
          </w:tcPr>
          <w:p w14:paraId="0D0B940D" w14:textId="0B4D8217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28"/>
                <w:szCs w:val="40"/>
              </w:rPr>
            </w:pPr>
            <w:r w:rsidRPr="006F7C8B">
              <w:rPr>
                <w:rFonts w:ascii="Times New Roman" w:hAnsi="Times New Roman"/>
                <w:sz w:val="28"/>
                <w:szCs w:val="40"/>
              </w:rPr>
              <w:t>50009</w:t>
            </w:r>
            <w:r w:rsidR="0046039C">
              <w:rPr>
                <w:rFonts w:ascii="Times New Roman" w:hAnsi="Times New Roman"/>
                <w:sz w:val="28"/>
                <w:szCs w:val="40"/>
              </w:rPr>
              <w:t>4103</w:t>
            </w:r>
          </w:p>
        </w:tc>
        <w:tc>
          <w:tcPr>
            <w:tcW w:w="2727" w:type="dxa"/>
          </w:tcPr>
          <w:p w14:paraId="0E27B00A" w14:textId="30084963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32"/>
                <w:szCs w:val="40"/>
              </w:rPr>
            </w:pPr>
            <w:r w:rsidRPr="006F7C8B">
              <w:rPr>
                <w:rFonts w:ascii="Times New Roman" w:hAnsi="Times New Roman"/>
                <w:sz w:val="32"/>
                <w:szCs w:val="40"/>
              </w:rPr>
              <w:t>C</w:t>
            </w:r>
            <w:r w:rsidR="0046039C">
              <w:rPr>
                <w:rFonts w:ascii="Times New Roman" w:hAnsi="Times New Roman"/>
                <w:sz w:val="32"/>
                <w:szCs w:val="40"/>
              </w:rPr>
              <w:t>CVT</w:t>
            </w:r>
          </w:p>
        </w:tc>
      </w:tr>
      <w:tr w:rsidR="006807B1" w:rsidRPr="004F47AD" w14:paraId="60061E4C" w14:textId="77777777" w:rsidTr="006807B1">
        <w:tc>
          <w:tcPr>
            <w:tcW w:w="3149" w:type="dxa"/>
          </w:tcPr>
          <w:p w14:paraId="44EAFD9C" w14:textId="1CD57D76" w:rsidR="006807B1" w:rsidRPr="006F7C8B" w:rsidRDefault="0046039C" w:rsidP="00297628">
            <w:pPr>
              <w:pStyle w:val="NoSpacing"/>
              <w:jc w:val="center"/>
              <w:rPr>
                <w:rFonts w:ascii="Times New Roman" w:hAnsi="Times New Roman"/>
                <w:sz w:val="28"/>
                <w:szCs w:val="40"/>
              </w:rPr>
            </w:pPr>
            <w:r>
              <w:rPr>
                <w:sz w:val="32"/>
              </w:rPr>
              <w:t>Vishakha</w:t>
            </w:r>
            <w:r>
              <w:rPr>
                <w:spacing w:val="-14"/>
                <w:sz w:val="32"/>
              </w:rPr>
              <w:t xml:space="preserve"> </w:t>
            </w:r>
            <w:r>
              <w:rPr>
                <w:sz w:val="32"/>
              </w:rPr>
              <w:t>Joshi</w:t>
            </w:r>
          </w:p>
        </w:tc>
        <w:tc>
          <w:tcPr>
            <w:tcW w:w="3140" w:type="dxa"/>
          </w:tcPr>
          <w:p w14:paraId="4B94D5A5" w14:textId="18B62022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28"/>
                <w:szCs w:val="40"/>
              </w:rPr>
            </w:pPr>
            <w:r w:rsidRPr="006F7C8B">
              <w:rPr>
                <w:rFonts w:ascii="Times New Roman" w:hAnsi="Times New Roman"/>
                <w:sz w:val="28"/>
              </w:rPr>
              <w:t>50009</w:t>
            </w:r>
            <w:r w:rsidR="0046039C">
              <w:rPr>
                <w:rFonts w:ascii="Times New Roman" w:hAnsi="Times New Roman"/>
                <w:sz w:val="28"/>
              </w:rPr>
              <w:t>4135</w:t>
            </w:r>
          </w:p>
        </w:tc>
        <w:tc>
          <w:tcPr>
            <w:tcW w:w="2727" w:type="dxa"/>
          </w:tcPr>
          <w:p w14:paraId="3DEEC669" w14:textId="75D77106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32"/>
                <w:szCs w:val="40"/>
              </w:rPr>
            </w:pPr>
            <w:r w:rsidRPr="006F7C8B">
              <w:rPr>
                <w:rFonts w:ascii="Times New Roman" w:hAnsi="Times New Roman"/>
                <w:sz w:val="32"/>
                <w:szCs w:val="40"/>
              </w:rPr>
              <w:t>C</w:t>
            </w:r>
            <w:r w:rsidR="0046039C">
              <w:rPr>
                <w:rFonts w:ascii="Times New Roman" w:hAnsi="Times New Roman"/>
                <w:sz w:val="32"/>
                <w:szCs w:val="40"/>
              </w:rPr>
              <w:t>CVT</w:t>
            </w:r>
          </w:p>
        </w:tc>
      </w:tr>
      <w:tr w:rsidR="006807B1" w:rsidRPr="004F47AD" w14:paraId="3656B9AB" w14:textId="77777777" w:rsidTr="006807B1">
        <w:tc>
          <w:tcPr>
            <w:tcW w:w="3149" w:type="dxa"/>
          </w:tcPr>
          <w:p w14:paraId="45FB0818" w14:textId="35D6BEFB" w:rsidR="006807B1" w:rsidRPr="006F7C8B" w:rsidRDefault="0046039C" w:rsidP="00297628">
            <w:pPr>
              <w:pStyle w:val="NoSpacing"/>
              <w:jc w:val="center"/>
              <w:rPr>
                <w:rFonts w:ascii="Times New Roman" w:hAnsi="Times New Roman"/>
                <w:sz w:val="28"/>
                <w:szCs w:val="40"/>
              </w:rPr>
            </w:pPr>
            <w:r>
              <w:rPr>
                <w:sz w:val="32"/>
              </w:rPr>
              <w:t>Vivaswan</w:t>
            </w:r>
            <w:r>
              <w:rPr>
                <w:spacing w:val="-10"/>
                <w:sz w:val="32"/>
              </w:rPr>
              <w:t xml:space="preserve"> </w:t>
            </w:r>
            <w:r>
              <w:rPr>
                <w:sz w:val="32"/>
              </w:rPr>
              <w:t>Shukla</w:t>
            </w:r>
          </w:p>
        </w:tc>
        <w:tc>
          <w:tcPr>
            <w:tcW w:w="3140" w:type="dxa"/>
          </w:tcPr>
          <w:p w14:paraId="049F31CB" w14:textId="050980E5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28"/>
                <w:szCs w:val="40"/>
              </w:rPr>
            </w:pPr>
            <w:r w:rsidRPr="006F7C8B">
              <w:rPr>
                <w:rFonts w:ascii="Times New Roman" w:hAnsi="Times New Roman"/>
                <w:sz w:val="28"/>
              </w:rPr>
              <w:t>50009</w:t>
            </w:r>
            <w:r w:rsidR="0046039C">
              <w:rPr>
                <w:rFonts w:ascii="Times New Roman" w:hAnsi="Times New Roman"/>
                <w:sz w:val="28"/>
              </w:rPr>
              <w:t>4065</w:t>
            </w:r>
          </w:p>
        </w:tc>
        <w:tc>
          <w:tcPr>
            <w:tcW w:w="2727" w:type="dxa"/>
          </w:tcPr>
          <w:p w14:paraId="53128261" w14:textId="6FEECA65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32"/>
                <w:szCs w:val="40"/>
              </w:rPr>
            </w:pPr>
            <w:r w:rsidRPr="006F7C8B">
              <w:rPr>
                <w:rFonts w:ascii="Times New Roman" w:hAnsi="Times New Roman"/>
                <w:sz w:val="32"/>
                <w:szCs w:val="40"/>
              </w:rPr>
              <w:t>C</w:t>
            </w:r>
            <w:r w:rsidR="0046039C">
              <w:rPr>
                <w:rFonts w:ascii="Times New Roman" w:hAnsi="Times New Roman"/>
                <w:sz w:val="32"/>
                <w:szCs w:val="40"/>
              </w:rPr>
              <w:t>CVT</w:t>
            </w:r>
          </w:p>
        </w:tc>
      </w:tr>
      <w:tr w:rsidR="006807B1" w:rsidRPr="004F47AD" w14:paraId="62486C05" w14:textId="77777777" w:rsidTr="006807B1">
        <w:tc>
          <w:tcPr>
            <w:tcW w:w="3149" w:type="dxa"/>
          </w:tcPr>
          <w:p w14:paraId="4101652C" w14:textId="33AC8F8F" w:rsidR="006807B1" w:rsidRPr="0046039C" w:rsidRDefault="0046039C" w:rsidP="0046039C">
            <w:pPr>
              <w:pStyle w:val="NoSpacing"/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46039C">
              <w:rPr>
                <w:rFonts w:ascii="Times New Roman" w:hAnsi="Times New Roman"/>
                <w:sz w:val="32"/>
                <w:szCs w:val="32"/>
              </w:rPr>
              <w:t>Priyvrat Upadhyay</w:t>
            </w:r>
          </w:p>
        </w:tc>
        <w:tc>
          <w:tcPr>
            <w:tcW w:w="3140" w:type="dxa"/>
          </w:tcPr>
          <w:p w14:paraId="4B99056E" w14:textId="0770EB3C" w:rsidR="006807B1" w:rsidRPr="004F47AD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40"/>
                <w:szCs w:val="40"/>
              </w:rPr>
            </w:pPr>
            <w:r w:rsidRPr="006F7C8B">
              <w:rPr>
                <w:rFonts w:ascii="Times New Roman" w:hAnsi="Times New Roman"/>
                <w:sz w:val="28"/>
              </w:rPr>
              <w:t>50009</w:t>
            </w:r>
            <w:r w:rsidR="0046039C">
              <w:rPr>
                <w:rFonts w:ascii="Times New Roman" w:hAnsi="Times New Roman"/>
                <w:sz w:val="28"/>
              </w:rPr>
              <w:t>4125</w:t>
            </w:r>
          </w:p>
        </w:tc>
        <w:tc>
          <w:tcPr>
            <w:tcW w:w="2727" w:type="dxa"/>
          </w:tcPr>
          <w:p w14:paraId="1299C43A" w14:textId="1ABDC707" w:rsidR="006807B1" w:rsidRPr="006F7C8B" w:rsidRDefault="006F7C8B" w:rsidP="00297628">
            <w:pPr>
              <w:pStyle w:val="NoSpacing"/>
              <w:jc w:val="center"/>
              <w:rPr>
                <w:rFonts w:ascii="Times New Roman" w:hAnsi="Times New Roman"/>
                <w:sz w:val="32"/>
                <w:szCs w:val="40"/>
              </w:rPr>
            </w:pPr>
            <w:r w:rsidRPr="006F7C8B">
              <w:rPr>
                <w:rFonts w:ascii="Times New Roman" w:hAnsi="Times New Roman"/>
                <w:sz w:val="32"/>
                <w:szCs w:val="40"/>
              </w:rPr>
              <w:t>C</w:t>
            </w:r>
            <w:r w:rsidR="0046039C">
              <w:rPr>
                <w:rFonts w:ascii="Times New Roman" w:hAnsi="Times New Roman"/>
                <w:sz w:val="32"/>
                <w:szCs w:val="40"/>
              </w:rPr>
              <w:t>CVT</w:t>
            </w:r>
          </w:p>
        </w:tc>
      </w:tr>
    </w:tbl>
    <w:p w14:paraId="4DDBEF00" w14:textId="77777777" w:rsidR="006807B1" w:rsidRPr="004F47AD" w:rsidRDefault="006807B1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74681A9E" w14:textId="14F5F112" w:rsidR="006807B1" w:rsidRDefault="006807B1" w:rsidP="046BD765">
      <w:pPr>
        <w:spacing w:before="9"/>
        <w:ind w:left="1703" w:right="1699"/>
        <w:jc w:val="center"/>
        <w:rPr>
          <w:noProof/>
        </w:rPr>
      </w:pPr>
    </w:p>
    <w:p w14:paraId="0BE7F017" w14:textId="527F63FB" w:rsidR="004F487D" w:rsidRDefault="004F487D" w:rsidP="004F487D">
      <w:pPr>
        <w:spacing w:before="9"/>
        <w:ind w:right="1699"/>
        <w:rPr>
          <w:noProof/>
        </w:rPr>
      </w:pPr>
    </w:p>
    <w:p w14:paraId="7DCA7BE8" w14:textId="34F9547F" w:rsidR="004F487D" w:rsidRDefault="004F487D" w:rsidP="046BD765">
      <w:pPr>
        <w:spacing w:before="9"/>
        <w:ind w:left="1703" w:right="1699"/>
        <w:jc w:val="center"/>
        <w:rPr>
          <w:noProof/>
        </w:rPr>
      </w:pPr>
    </w:p>
    <w:p w14:paraId="1639065E" w14:textId="3613FEC0" w:rsidR="004F487D" w:rsidRDefault="004F487D" w:rsidP="046BD765">
      <w:pPr>
        <w:spacing w:before="9"/>
        <w:ind w:left="1703" w:right="1699"/>
        <w:jc w:val="center"/>
        <w:rPr>
          <w:rFonts w:ascii="Times New Roman" w:hAnsi="Times New Roman"/>
          <w:noProof/>
          <w:lang w:val="en-IN" w:eastAsia="en-IN"/>
        </w:rPr>
      </w:pPr>
    </w:p>
    <w:p w14:paraId="261CFCCD" w14:textId="77777777" w:rsidR="004F487D" w:rsidRPr="004F47AD" w:rsidRDefault="004F487D" w:rsidP="046BD765">
      <w:pPr>
        <w:spacing w:before="9"/>
        <w:ind w:left="1703" w:right="1699"/>
        <w:jc w:val="center"/>
        <w:rPr>
          <w:rFonts w:ascii="Times New Roman" w:hAnsi="Times New Roman"/>
        </w:rPr>
      </w:pPr>
    </w:p>
    <w:p w14:paraId="3CF2D8B6" w14:textId="77777777" w:rsidR="006807B1" w:rsidRPr="004F47AD" w:rsidRDefault="006807B1" w:rsidP="006807B1">
      <w:pPr>
        <w:spacing w:before="9"/>
        <w:ind w:left="1703" w:right="1699"/>
        <w:jc w:val="center"/>
        <w:rPr>
          <w:rFonts w:ascii="Times New Roman" w:hAnsi="Times New Roman"/>
          <w:sz w:val="28"/>
        </w:rPr>
      </w:pPr>
    </w:p>
    <w:p w14:paraId="47FC0AE4" w14:textId="77777777" w:rsidR="006807B1" w:rsidRPr="004F47AD" w:rsidRDefault="006807B1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  <w:r w:rsidRPr="004F47AD">
        <w:rPr>
          <w:rFonts w:ascii="Times New Roman" w:hAnsi="Times New Roman"/>
          <w:sz w:val="36"/>
          <w:szCs w:val="36"/>
        </w:rPr>
        <w:t>School Of Computer Science</w:t>
      </w:r>
    </w:p>
    <w:p w14:paraId="5C2C304B" w14:textId="77777777" w:rsidR="006807B1" w:rsidRPr="004F47AD" w:rsidRDefault="006807B1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  <w:r w:rsidRPr="004F47AD">
        <w:rPr>
          <w:rFonts w:ascii="Times New Roman" w:hAnsi="Times New Roman"/>
          <w:sz w:val="36"/>
          <w:szCs w:val="36"/>
        </w:rPr>
        <w:t>UNIVERSITY OF PETROLEUM &amp; ENERGY STUDIES,</w:t>
      </w:r>
    </w:p>
    <w:p w14:paraId="7090B874" w14:textId="77777777" w:rsidR="006807B1" w:rsidRPr="004F47AD" w:rsidRDefault="006464A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  <w:r w:rsidRPr="004F47AD">
        <w:rPr>
          <w:rFonts w:ascii="Times New Roman" w:hAnsi="Times New Roman"/>
          <w:sz w:val="36"/>
          <w:szCs w:val="36"/>
        </w:rPr>
        <w:t xml:space="preserve">DEHRADUN- 248007. </w:t>
      </w:r>
      <w:r w:rsidR="006807B1" w:rsidRPr="004F47AD">
        <w:rPr>
          <w:rFonts w:ascii="Times New Roman" w:hAnsi="Times New Roman"/>
          <w:sz w:val="36"/>
          <w:szCs w:val="36"/>
        </w:rPr>
        <w:t>Uttarakhand</w:t>
      </w:r>
    </w:p>
    <w:p w14:paraId="7F7BF0FF" w14:textId="77777777" w:rsidR="0063797B" w:rsidRPr="004F47AD" w:rsidRDefault="0063797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50D9524F" w14:textId="77777777" w:rsidR="0063797B" w:rsidRPr="004F47AD" w:rsidRDefault="0063797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3C3786D4" w14:textId="77777777" w:rsidR="0063797B" w:rsidRPr="004F47AD" w:rsidRDefault="0063797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393C3C99" w14:textId="77777777" w:rsidR="0063797B" w:rsidRDefault="0063797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715E4D86" w14:textId="77777777" w:rsidR="006F7C8B" w:rsidRDefault="006F7C8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49D10830" w14:textId="77777777" w:rsidR="006F7C8B" w:rsidRDefault="006F7C8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7333F2AD" w14:textId="77777777" w:rsidR="006F7C8B" w:rsidRPr="004F47AD" w:rsidRDefault="006F7C8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56ED7B4B" w14:textId="77777777" w:rsidR="0063797B" w:rsidRPr="004F47AD" w:rsidRDefault="0063797B" w:rsidP="006807B1">
      <w:pPr>
        <w:pStyle w:val="NoSpacing"/>
        <w:jc w:val="center"/>
        <w:rPr>
          <w:rFonts w:ascii="Times New Roman" w:hAnsi="Times New Roman"/>
          <w:sz w:val="36"/>
          <w:szCs w:val="36"/>
        </w:rPr>
      </w:pPr>
    </w:p>
    <w:p w14:paraId="22E0FC93" w14:textId="77777777" w:rsidR="006807B1" w:rsidRPr="004F47AD" w:rsidRDefault="006807B1" w:rsidP="001173EF">
      <w:pPr>
        <w:pStyle w:val="TOCEntry"/>
        <w:jc w:val="center"/>
        <w:rPr>
          <w:rFonts w:ascii="Times New Roman" w:hAnsi="Times New Roman"/>
          <w:sz w:val="40"/>
          <w:szCs w:val="40"/>
        </w:rPr>
      </w:pPr>
      <w:r w:rsidRPr="004F47AD">
        <w:rPr>
          <w:rFonts w:ascii="Times New Roman" w:hAnsi="Times New Roman"/>
          <w:sz w:val="40"/>
          <w:szCs w:val="40"/>
        </w:rPr>
        <w:lastRenderedPageBreak/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"/>
        <w:gridCol w:w="7572"/>
      </w:tblGrid>
      <w:tr w:rsidR="006F7C8B" w:rsidRPr="004F47AD" w14:paraId="563A9A35" w14:textId="77777777" w:rsidTr="00041BCD">
        <w:tc>
          <w:tcPr>
            <w:tcW w:w="7928" w:type="dxa"/>
            <w:gridSpan w:val="2"/>
          </w:tcPr>
          <w:p w14:paraId="63782C29" w14:textId="77777777" w:rsidR="006F7C8B" w:rsidRPr="004F47AD" w:rsidRDefault="006F7C8B" w:rsidP="006F7C8B">
            <w:pPr>
              <w:pStyle w:val="NoSpacing"/>
              <w:rPr>
                <w:rFonts w:ascii="Times New Roman" w:hAnsi="Times New Roman"/>
                <w:b/>
                <w:sz w:val="28"/>
                <w:szCs w:val="28"/>
              </w:rPr>
            </w:pPr>
            <w:r w:rsidRPr="004F47AD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</w:p>
        </w:tc>
      </w:tr>
      <w:tr w:rsidR="006F7C8B" w:rsidRPr="004F47AD" w14:paraId="63172812" w14:textId="77777777" w:rsidTr="00041BCD">
        <w:tc>
          <w:tcPr>
            <w:tcW w:w="7928" w:type="dxa"/>
            <w:gridSpan w:val="2"/>
          </w:tcPr>
          <w:p w14:paraId="407B25C8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Table of Content</w:t>
            </w:r>
          </w:p>
        </w:tc>
      </w:tr>
      <w:tr w:rsidR="006F7C8B" w:rsidRPr="004F47AD" w14:paraId="4B08E8BD" w14:textId="77777777" w:rsidTr="00041BCD">
        <w:tc>
          <w:tcPr>
            <w:tcW w:w="7928" w:type="dxa"/>
            <w:gridSpan w:val="2"/>
          </w:tcPr>
          <w:p w14:paraId="4E35802F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Revision History</w:t>
            </w:r>
          </w:p>
        </w:tc>
      </w:tr>
      <w:tr w:rsidR="006F7C8B" w:rsidRPr="004F47AD" w14:paraId="64DDFCA6" w14:textId="77777777" w:rsidTr="006266D1">
        <w:tc>
          <w:tcPr>
            <w:tcW w:w="0" w:type="auto"/>
          </w:tcPr>
          <w:p w14:paraId="649841BE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572" w:type="dxa"/>
          </w:tcPr>
          <w:p w14:paraId="3E7A9F1C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</w:tr>
      <w:tr w:rsidR="006F7C8B" w:rsidRPr="004F47AD" w14:paraId="240D861A" w14:textId="77777777" w:rsidTr="006266D1">
        <w:tc>
          <w:tcPr>
            <w:tcW w:w="0" w:type="auto"/>
          </w:tcPr>
          <w:p w14:paraId="34CE0A41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39BCA229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1.1 Purpose of the Project</w:t>
            </w:r>
          </w:p>
        </w:tc>
      </w:tr>
      <w:tr w:rsidR="006F7C8B" w:rsidRPr="004F47AD" w14:paraId="3D8BFD5D" w14:textId="77777777" w:rsidTr="006266D1">
        <w:tc>
          <w:tcPr>
            <w:tcW w:w="0" w:type="auto"/>
          </w:tcPr>
          <w:p w14:paraId="6D98A12B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45E175DD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1.2 Target Beneficiary</w:t>
            </w:r>
          </w:p>
        </w:tc>
      </w:tr>
      <w:tr w:rsidR="006F7C8B" w:rsidRPr="004F47AD" w14:paraId="4594F0F2" w14:textId="77777777" w:rsidTr="006266D1">
        <w:tc>
          <w:tcPr>
            <w:tcW w:w="0" w:type="auto"/>
          </w:tcPr>
          <w:p w14:paraId="5997CC1D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89C1E8B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1.3 Project Scope</w:t>
            </w:r>
          </w:p>
        </w:tc>
      </w:tr>
      <w:tr w:rsidR="006F7C8B" w:rsidRPr="004F47AD" w14:paraId="42A663D1" w14:textId="77777777" w:rsidTr="006266D1">
        <w:tc>
          <w:tcPr>
            <w:tcW w:w="0" w:type="auto"/>
          </w:tcPr>
          <w:p w14:paraId="6B699379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8D10895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1.4 References</w:t>
            </w:r>
          </w:p>
        </w:tc>
      </w:tr>
      <w:tr w:rsidR="006F7C8B" w:rsidRPr="004F47AD" w14:paraId="478D1713" w14:textId="77777777" w:rsidTr="006266D1">
        <w:tc>
          <w:tcPr>
            <w:tcW w:w="0" w:type="auto"/>
          </w:tcPr>
          <w:p w14:paraId="18F999B5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7572" w:type="dxa"/>
          </w:tcPr>
          <w:p w14:paraId="59BA78A1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</w:tr>
      <w:tr w:rsidR="006F7C8B" w:rsidRPr="004F47AD" w14:paraId="2A86246A" w14:textId="77777777" w:rsidTr="006266D1">
        <w:tc>
          <w:tcPr>
            <w:tcW w:w="0" w:type="auto"/>
          </w:tcPr>
          <w:p w14:paraId="08CE6F91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33B28170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 xml:space="preserve">2.1 Reference Algorithm </w:t>
            </w:r>
          </w:p>
        </w:tc>
      </w:tr>
      <w:tr w:rsidR="006F7C8B" w:rsidRPr="004F47AD" w14:paraId="25D449E6" w14:textId="77777777" w:rsidTr="006266D1">
        <w:tc>
          <w:tcPr>
            <w:tcW w:w="0" w:type="auto"/>
          </w:tcPr>
          <w:p w14:paraId="6BB9E253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652166D0" w14:textId="77777777" w:rsidR="006F7C8B" w:rsidRPr="004F47AD" w:rsidRDefault="006F7C8B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2 Data/ Data structure</w:t>
            </w:r>
          </w:p>
        </w:tc>
      </w:tr>
      <w:tr w:rsidR="006F7C8B" w:rsidRPr="004F47AD" w14:paraId="0C1FEBA9" w14:textId="77777777" w:rsidTr="006266D1">
        <w:tc>
          <w:tcPr>
            <w:tcW w:w="0" w:type="auto"/>
          </w:tcPr>
          <w:p w14:paraId="52E56223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CCA129A" w14:textId="77777777" w:rsidR="006F7C8B" w:rsidRPr="004F47AD" w:rsidRDefault="006F7C8B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3 SWOT Analysis</w:t>
            </w:r>
          </w:p>
        </w:tc>
      </w:tr>
      <w:tr w:rsidR="006F7C8B" w:rsidRPr="004F47AD" w14:paraId="53F6192E" w14:textId="77777777" w:rsidTr="006266D1">
        <w:tc>
          <w:tcPr>
            <w:tcW w:w="0" w:type="auto"/>
          </w:tcPr>
          <w:p w14:paraId="5043CB0F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799D17E" w14:textId="77777777" w:rsidR="006F7C8B" w:rsidRPr="004F47AD" w:rsidRDefault="006F7C8B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4 Project Features</w:t>
            </w:r>
          </w:p>
        </w:tc>
      </w:tr>
      <w:tr w:rsidR="006F7C8B" w:rsidRPr="004F47AD" w14:paraId="00B58818" w14:textId="77777777" w:rsidTr="006266D1">
        <w:tc>
          <w:tcPr>
            <w:tcW w:w="0" w:type="auto"/>
          </w:tcPr>
          <w:p w14:paraId="6537F28F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54402518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5 User Classes and Characteristics</w:t>
            </w:r>
          </w:p>
        </w:tc>
      </w:tr>
      <w:tr w:rsidR="006F7C8B" w:rsidRPr="004F47AD" w14:paraId="53644215" w14:textId="77777777" w:rsidTr="006266D1">
        <w:tc>
          <w:tcPr>
            <w:tcW w:w="0" w:type="auto"/>
          </w:tcPr>
          <w:p w14:paraId="70DF9E56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9246D9A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6 Design and Implementation Constraints</w:t>
            </w:r>
          </w:p>
        </w:tc>
      </w:tr>
      <w:tr w:rsidR="006F7C8B" w:rsidRPr="004F47AD" w14:paraId="3DBA54F0" w14:textId="77777777" w:rsidTr="006266D1">
        <w:tc>
          <w:tcPr>
            <w:tcW w:w="0" w:type="auto"/>
          </w:tcPr>
          <w:p w14:paraId="144A5D23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42F5D35C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7 Design diagrams</w:t>
            </w:r>
          </w:p>
        </w:tc>
      </w:tr>
      <w:tr w:rsidR="006F7C8B" w:rsidRPr="004F47AD" w14:paraId="50C6C6FF" w14:textId="77777777" w:rsidTr="006266D1">
        <w:tc>
          <w:tcPr>
            <w:tcW w:w="0" w:type="auto"/>
          </w:tcPr>
          <w:p w14:paraId="637805D2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794943FA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2.8 Assumption and Dependencies</w:t>
            </w:r>
          </w:p>
        </w:tc>
      </w:tr>
      <w:tr w:rsidR="006F7C8B" w:rsidRPr="004F47AD" w14:paraId="30929AEC" w14:textId="77777777" w:rsidTr="006266D1">
        <w:tc>
          <w:tcPr>
            <w:tcW w:w="0" w:type="auto"/>
          </w:tcPr>
          <w:p w14:paraId="5FCD5EC4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7572" w:type="dxa"/>
          </w:tcPr>
          <w:p w14:paraId="1F4E4BF7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System Requirements</w:t>
            </w:r>
          </w:p>
        </w:tc>
      </w:tr>
      <w:tr w:rsidR="006F7C8B" w:rsidRPr="004F47AD" w14:paraId="5EEE8949" w14:textId="77777777" w:rsidTr="006266D1">
        <w:tc>
          <w:tcPr>
            <w:tcW w:w="0" w:type="auto"/>
          </w:tcPr>
          <w:p w14:paraId="3A0FF5F2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2B59EE66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3.1 User Interface</w:t>
            </w:r>
          </w:p>
        </w:tc>
      </w:tr>
      <w:tr w:rsidR="006F7C8B" w:rsidRPr="004F47AD" w14:paraId="568EFED1" w14:textId="77777777" w:rsidTr="006266D1">
        <w:tc>
          <w:tcPr>
            <w:tcW w:w="0" w:type="auto"/>
          </w:tcPr>
          <w:p w14:paraId="61829076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655A2941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3.2 Software Interface</w:t>
            </w:r>
          </w:p>
        </w:tc>
      </w:tr>
      <w:tr w:rsidR="006F7C8B" w:rsidRPr="004F47AD" w14:paraId="53E8597D" w14:textId="77777777" w:rsidTr="006266D1">
        <w:tc>
          <w:tcPr>
            <w:tcW w:w="0" w:type="auto"/>
          </w:tcPr>
          <w:p w14:paraId="17AD93B2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4D66CAF8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3.3 Database Interface</w:t>
            </w:r>
          </w:p>
        </w:tc>
      </w:tr>
      <w:tr w:rsidR="006F7C8B" w:rsidRPr="004F47AD" w14:paraId="7A768160" w14:textId="77777777" w:rsidTr="006266D1">
        <w:tc>
          <w:tcPr>
            <w:tcW w:w="0" w:type="auto"/>
          </w:tcPr>
          <w:p w14:paraId="2598DEE6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7572" w:type="dxa"/>
          </w:tcPr>
          <w:p w14:paraId="64AA7AA8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</w:tr>
      <w:tr w:rsidR="006F7C8B" w:rsidRPr="004F47AD" w14:paraId="413A50A1" w14:textId="77777777" w:rsidTr="006266D1">
        <w:tc>
          <w:tcPr>
            <w:tcW w:w="0" w:type="auto"/>
          </w:tcPr>
          <w:p w14:paraId="02F2C34E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1641648B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4.1 Performance requirements</w:t>
            </w:r>
          </w:p>
        </w:tc>
      </w:tr>
      <w:tr w:rsidR="006F7C8B" w:rsidRPr="004F47AD" w14:paraId="13D9BD29" w14:textId="77777777" w:rsidTr="006266D1">
        <w:tc>
          <w:tcPr>
            <w:tcW w:w="0" w:type="auto"/>
          </w:tcPr>
          <w:p w14:paraId="19219836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644102D2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4.2 Security requirements</w:t>
            </w:r>
          </w:p>
        </w:tc>
      </w:tr>
      <w:tr w:rsidR="006F7C8B" w:rsidRPr="004F47AD" w14:paraId="3467F53B" w14:textId="77777777" w:rsidTr="006266D1">
        <w:tc>
          <w:tcPr>
            <w:tcW w:w="0" w:type="auto"/>
          </w:tcPr>
          <w:p w14:paraId="7194DBDC" w14:textId="77777777" w:rsidR="006F7C8B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14:paraId="7D491525" w14:textId="4A386794" w:rsidR="0046039C" w:rsidRPr="004F47AD" w:rsidRDefault="006F7C8B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4F47AD">
              <w:rPr>
                <w:rFonts w:ascii="Times New Roman" w:hAnsi="Times New Roman"/>
                <w:sz w:val="28"/>
                <w:szCs w:val="28"/>
              </w:rPr>
              <w:t>4.3 Software Quality Attribute</w:t>
            </w:r>
            <w:r w:rsidR="0046039C">
              <w:rPr>
                <w:rFonts w:ascii="Times New Roman" w:hAnsi="Times New Roman"/>
                <w:sz w:val="28"/>
                <w:szCs w:val="28"/>
              </w:rPr>
              <w:t>s</w:t>
            </w:r>
          </w:p>
        </w:tc>
      </w:tr>
      <w:tr w:rsidR="00DA0013" w:rsidRPr="004F47AD" w14:paraId="0B50C17A" w14:textId="77777777" w:rsidTr="006266D1">
        <w:tc>
          <w:tcPr>
            <w:tcW w:w="0" w:type="auto"/>
          </w:tcPr>
          <w:p w14:paraId="1848D5B1" w14:textId="341B2DDA" w:rsidR="00DA0013" w:rsidRPr="004F47AD" w:rsidRDefault="00DA0013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7572" w:type="dxa"/>
          </w:tcPr>
          <w:p w14:paraId="3D3A941C" w14:textId="2B665228" w:rsidR="00DA0013" w:rsidRPr="004F47AD" w:rsidRDefault="00DA0013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 Methodology </w:t>
            </w:r>
          </w:p>
        </w:tc>
      </w:tr>
    </w:tbl>
    <w:p w14:paraId="7196D064" w14:textId="77777777" w:rsidR="006807B1" w:rsidRPr="004F47AD" w:rsidRDefault="006807B1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34FF1C98" w14:textId="77777777" w:rsidR="001173EF" w:rsidRPr="004F47AD" w:rsidRDefault="001173EF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6D072C0D" w14:textId="77777777" w:rsidR="001173EF" w:rsidRPr="004F47AD" w:rsidRDefault="001173EF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48A21919" w14:textId="77777777" w:rsidR="0043080B" w:rsidRPr="004F47AD" w:rsidRDefault="0043080B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6BD18F9B" w14:textId="77777777" w:rsidR="0043080B" w:rsidRPr="004F47AD" w:rsidRDefault="0043080B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238601FE" w14:textId="77777777" w:rsidR="006464AB" w:rsidRPr="004F47AD" w:rsidRDefault="006464AB" w:rsidP="00297628">
      <w:pPr>
        <w:pStyle w:val="NoSpacing"/>
        <w:jc w:val="center"/>
        <w:rPr>
          <w:rFonts w:ascii="Times New Roman" w:hAnsi="Times New Roman"/>
          <w:sz w:val="40"/>
          <w:szCs w:val="40"/>
        </w:rPr>
      </w:pPr>
    </w:p>
    <w:p w14:paraId="2803B163" w14:textId="77777777" w:rsidR="00041BCD" w:rsidRDefault="00041BCD" w:rsidP="00297628">
      <w:pPr>
        <w:pStyle w:val="NoSpacing"/>
        <w:jc w:val="center"/>
        <w:rPr>
          <w:rFonts w:ascii="Times New Roman" w:hAnsi="Times New Roman"/>
          <w:b/>
          <w:color w:val="000000" w:themeColor="text1"/>
          <w:sz w:val="40"/>
          <w:szCs w:val="40"/>
        </w:rPr>
      </w:pPr>
    </w:p>
    <w:p w14:paraId="70D7E984" w14:textId="77777777" w:rsidR="0046039C" w:rsidRDefault="0046039C" w:rsidP="0046039C">
      <w:pPr>
        <w:pStyle w:val="NoSpacing"/>
        <w:rPr>
          <w:rFonts w:ascii="Times New Roman" w:hAnsi="Times New Roman"/>
          <w:b/>
          <w:color w:val="000000" w:themeColor="text1"/>
          <w:sz w:val="40"/>
          <w:szCs w:val="40"/>
        </w:rPr>
      </w:pPr>
    </w:p>
    <w:p w14:paraId="4BF9C307" w14:textId="77777777" w:rsidR="0046039C" w:rsidRDefault="0046039C" w:rsidP="0046039C">
      <w:pPr>
        <w:pStyle w:val="NoSpacing"/>
        <w:rPr>
          <w:rFonts w:ascii="Times New Roman" w:hAnsi="Times New Roman"/>
          <w:b/>
          <w:color w:val="000000" w:themeColor="text1"/>
          <w:sz w:val="40"/>
          <w:szCs w:val="40"/>
        </w:rPr>
      </w:pPr>
    </w:p>
    <w:p w14:paraId="6ADD5D6F" w14:textId="77777777" w:rsidR="0046039C" w:rsidRDefault="0046039C" w:rsidP="0046039C">
      <w:pPr>
        <w:pStyle w:val="NoSpacing"/>
        <w:rPr>
          <w:rFonts w:ascii="Times New Roman" w:hAnsi="Times New Roman"/>
          <w:b/>
          <w:color w:val="000000" w:themeColor="text1"/>
          <w:sz w:val="40"/>
          <w:szCs w:val="40"/>
        </w:rPr>
      </w:pPr>
      <w:r>
        <w:rPr>
          <w:rFonts w:ascii="Times New Roman" w:hAnsi="Times New Roman"/>
          <w:b/>
          <w:color w:val="000000" w:themeColor="text1"/>
          <w:sz w:val="40"/>
          <w:szCs w:val="40"/>
        </w:rPr>
        <w:t xml:space="preserve">            </w:t>
      </w:r>
    </w:p>
    <w:p w14:paraId="11A77FF8" w14:textId="77777777" w:rsidR="0046039C" w:rsidRDefault="0046039C" w:rsidP="0046039C">
      <w:pPr>
        <w:pStyle w:val="NoSpacing"/>
        <w:rPr>
          <w:rFonts w:ascii="Times New Roman" w:hAnsi="Times New Roman"/>
          <w:b/>
          <w:color w:val="000000" w:themeColor="text1"/>
          <w:sz w:val="40"/>
          <w:szCs w:val="40"/>
        </w:rPr>
      </w:pPr>
    </w:p>
    <w:p w14:paraId="6A73C62A" w14:textId="254FC617" w:rsidR="0046039C" w:rsidRPr="00DA0013" w:rsidRDefault="00997D06" w:rsidP="00DA0013">
      <w:pPr>
        <w:pStyle w:val="NoSpacing"/>
        <w:jc w:val="center"/>
        <w:rPr>
          <w:rFonts w:ascii="Times New Roman" w:hAnsi="Times New Roman"/>
          <w:b/>
          <w:sz w:val="32"/>
          <w:szCs w:val="32"/>
        </w:rPr>
      </w:pPr>
      <w:r w:rsidRPr="0046039C">
        <w:rPr>
          <w:rFonts w:ascii="Times New Roman" w:hAnsi="Times New Roman"/>
          <w:b/>
          <w:sz w:val="32"/>
          <w:szCs w:val="32"/>
        </w:rPr>
        <w:t xml:space="preserve">Software Requirements Specification (SRS) for </w:t>
      </w:r>
      <w:r w:rsidR="0046039C" w:rsidRPr="0046039C">
        <w:rPr>
          <w:rFonts w:ascii="Times New Roman" w:hAnsi="Times New Roman"/>
          <w:b/>
          <w:sz w:val="32"/>
          <w:szCs w:val="32"/>
        </w:rPr>
        <w:t xml:space="preserve">Café </w:t>
      </w:r>
      <w:proofErr w:type="gramStart"/>
      <w:r w:rsidR="0046039C" w:rsidRPr="0046039C">
        <w:rPr>
          <w:rFonts w:ascii="Times New Roman" w:hAnsi="Times New Roman"/>
          <w:b/>
          <w:sz w:val="32"/>
          <w:szCs w:val="32"/>
        </w:rPr>
        <w:t xml:space="preserve">Keeper </w:t>
      </w:r>
      <w:r w:rsidR="0046039C" w:rsidRPr="0046039C">
        <w:rPr>
          <w:rFonts w:ascii="Times New Roman" w:hAnsi="Times New Roman"/>
          <w:b/>
          <w:sz w:val="32"/>
          <w:szCs w:val="32"/>
          <w:lang w:val="en-IN"/>
        </w:rPr>
        <w:t>:</w:t>
      </w:r>
      <w:proofErr w:type="gramEnd"/>
      <w:r w:rsidR="0046039C" w:rsidRPr="0046039C">
        <w:rPr>
          <w:rFonts w:ascii="Times New Roman" w:hAnsi="Times New Roman"/>
          <w:b/>
          <w:sz w:val="32"/>
          <w:szCs w:val="32"/>
          <w:lang w:val="en-IN"/>
        </w:rPr>
        <w:t xml:space="preserve"> Digital Address Book for Cafes Near You</w:t>
      </w:r>
    </w:p>
    <w:p w14:paraId="16789E8E" w14:textId="77777777" w:rsidR="00DA0013" w:rsidRDefault="00DA0013" w:rsidP="0046039C">
      <w:pPr>
        <w:pStyle w:val="NoSpacing"/>
        <w:jc w:val="both"/>
        <w:rPr>
          <w:rFonts w:ascii="Times New Roman" w:hAnsi="Times New Roman"/>
          <w:b/>
          <w:sz w:val="28"/>
          <w:szCs w:val="24"/>
        </w:rPr>
      </w:pPr>
    </w:p>
    <w:p w14:paraId="766C7EE2" w14:textId="2359884B" w:rsidR="0046039C" w:rsidRDefault="0046039C" w:rsidP="00DA0013">
      <w:pPr>
        <w:pStyle w:val="NoSpacing"/>
        <w:numPr>
          <w:ilvl w:val="0"/>
          <w:numId w:val="31"/>
        </w:numPr>
        <w:jc w:val="both"/>
        <w:rPr>
          <w:rFonts w:ascii="Times New Roman" w:hAnsi="Times New Roman"/>
          <w:b/>
          <w:bCs/>
          <w:sz w:val="32"/>
          <w:szCs w:val="32"/>
          <w:lang w:val="en-IN"/>
        </w:rPr>
      </w:pPr>
      <w:r w:rsidRPr="0046039C">
        <w:rPr>
          <w:rFonts w:ascii="Times New Roman" w:hAnsi="Times New Roman"/>
          <w:b/>
          <w:bCs/>
          <w:sz w:val="32"/>
          <w:szCs w:val="32"/>
          <w:lang w:val="en-IN"/>
        </w:rPr>
        <w:t>Introduction</w:t>
      </w:r>
    </w:p>
    <w:p w14:paraId="671B74B7" w14:textId="77777777" w:rsidR="00DA0013" w:rsidRPr="0046039C" w:rsidRDefault="00DA0013" w:rsidP="00DA0013">
      <w:pPr>
        <w:pStyle w:val="NoSpacing"/>
        <w:ind w:left="360"/>
        <w:jc w:val="both"/>
        <w:rPr>
          <w:rFonts w:ascii="Times New Roman" w:hAnsi="Times New Roman"/>
          <w:szCs w:val="24"/>
          <w:lang w:val="en-IN"/>
        </w:rPr>
      </w:pPr>
    </w:p>
    <w:p w14:paraId="3B4CAC19" w14:textId="77777777" w:rsidR="0046039C" w:rsidRPr="0046039C" w:rsidRDefault="0046039C" w:rsidP="0046039C">
      <w:pPr>
        <w:pStyle w:val="NoSpacing"/>
        <w:numPr>
          <w:ilvl w:val="0"/>
          <w:numId w:val="27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1.1 Purpose of the Project</w:t>
      </w:r>
      <w:r w:rsidRPr="0046039C">
        <w:rPr>
          <w:rFonts w:ascii="Times New Roman" w:hAnsi="Times New Roman"/>
          <w:szCs w:val="24"/>
          <w:lang w:val="en-IN"/>
        </w:rPr>
        <w:t>: The purpose of the Cafe Keeper project is to revolutionize cafe discovery and evaluation by providing users with a sophisticated and reliable platform to explore nearby cafes, their menus, and user-generated reviews. It employs advanced data structures and algorithms to ensure high-quality cafe information.</w:t>
      </w:r>
    </w:p>
    <w:p w14:paraId="077308A3" w14:textId="77777777" w:rsidR="0046039C" w:rsidRPr="0046039C" w:rsidRDefault="0046039C" w:rsidP="0046039C">
      <w:pPr>
        <w:pStyle w:val="NoSpacing"/>
        <w:numPr>
          <w:ilvl w:val="0"/>
          <w:numId w:val="27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1.2 Target Beneficiary</w:t>
      </w:r>
      <w:r w:rsidRPr="0046039C">
        <w:rPr>
          <w:rFonts w:ascii="Times New Roman" w:hAnsi="Times New Roman"/>
          <w:szCs w:val="24"/>
          <w:lang w:val="en-IN"/>
        </w:rPr>
        <w:t>: Cafe Keeper is designed for cafe enthusiasts and anyone who appreciates a great cafe experience, making it accessible to a broad audience.</w:t>
      </w:r>
    </w:p>
    <w:p w14:paraId="631F089D" w14:textId="77777777" w:rsidR="0046039C" w:rsidRPr="0046039C" w:rsidRDefault="0046039C" w:rsidP="0046039C">
      <w:pPr>
        <w:pStyle w:val="NoSpacing"/>
        <w:numPr>
          <w:ilvl w:val="0"/>
          <w:numId w:val="27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1.3 Project Scope</w:t>
      </w:r>
      <w:r w:rsidRPr="0046039C">
        <w:rPr>
          <w:rFonts w:ascii="Times New Roman" w:hAnsi="Times New Roman"/>
          <w:szCs w:val="24"/>
          <w:lang w:val="en-IN"/>
        </w:rPr>
        <w:t>: The project scope includes creating a digital command-line-based cafe address book system that allows users to easily find cafes, rate their experiences, and contribute to the platform's growth.</w:t>
      </w:r>
    </w:p>
    <w:p w14:paraId="389A601A" w14:textId="77777777" w:rsidR="0046039C" w:rsidRDefault="0046039C" w:rsidP="0046039C">
      <w:pPr>
        <w:pStyle w:val="NoSpacing"/>
        <w:numPr>
          <w:ilvl w:val="0"/>
          <w:numId w:val="27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1.4 References</w:t>
      </w:r>
      <w:r w:rsidRPr="0046039C">
        <w:rPr>
          <w:rFonts w:ascii="Times New Roman" w:hAnsi="Times New Roman"/>
          <w:szCs w:val="24"/>
          <w:lang w:val="en-IN"/>
        </w:rPr>
        <w:t>: The project draws inspiration from existing platforms like Yelp, TripAdvisor, and Zomato while aiming to address their limitations.</w:t>
      </w:r>
    </w:p>
    <w:p w14:paraId="0E7DF8F4" w14:textId="77777777" w:rsidR="00DA0013" w:rsidRPr="0046039C" w:rsidRDefault="00DA0013" w:rsidP="00DA0013">
      <w:pPr>
        <w:pStyle w:val="NoSpacing"/>
        <w:ind w:left="720"/>
        <w:jc w:val="both"/>
        <w:rPr>
          <w:rFonts w:ascii="Times New Roman" w:hAnsi="Times New Roman"/>
          <w:szCs w:val="24"/>
          <w:lang w:val="en-IN"/>
        </w:rPr>
      </w:pPr>
    </w:p>
    <w:p w14:paraId="1565A2F5" w14:textId="77777777" w:rsidR="0046039C" w:rsidRDefault="0046039C" w:rsidP="0046039C">
      <w:pPr>
        <w:pStyle w:val="NoSpacing"/>
        <w:jc w:val="both"/>
        <w:rPr>
          <w:rFonts w:ascii="Times New Roman" w:hAnsi="Times New Roman"/>
          <w:b/>
          <w:bCs/>
          <w:sz w:val="32"/>
          <w:szCs w:val="32"/>
          <w:lang w:val="en-IN"/>
        </w:rPr>
      </w:pPr>
      <w:r w:rsidRPr="0046039C">
        <w:rPr>
          <w:rFonts w:ascii="Times New Roman" w:hAnsi="Times New Roman"/>
          <w:b/>
          <w:bCs/>
          <w:sz w:val="32"/>
          <w:szCs w:val="32"/>
          <w:lang w:val="en-IN"/>
        </w:rPr>
        <w:t>2. Project Description</w:t>
      </w:r>
    </w:p>
    <w:p w14:paraId="7C83EA7D" w14:textId="77777777" w:rsidR="00DA0013" w:rsidRPr="0046039C" w:rsidRDefault="00DA0013" w:rsidP="0046039C">
      <w:pPr>
        <w:pStyle w:val="NoSpacing"/>
        <w:jc w:val="both"/>
        <w:rPr>
          <w:rFonts w:ascii="Times New Roman" w:hAnsi="Times New Roman"/>
          <w:sz w:val="32"/>
          <w:szCs w:val="32"/>
          <w:lang w:val="en-IN"/>
        </w:rPr>
      </w:pPr>
    </w:p>
    <w:p w14:paraId="77295EDA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1 Reference Algorithm</w:t>
      </w:r>
      <w:r w:rsidRPr="0046039C">
        <w:rPr>
          <w:rFonts w:ascii="Times New Roman" w:hAnsi="Times New Roman"/>
          <w:szCs w:val="24"/>
          <w:lang w:val="en-IN"/>
        </w:rPr>
        <w:t>: Cafe Keeper utilizes advanced algorithms to monitor cafe ratings and remove poorly performing establishments, ensuring a high-quality database.</w:t>
      </w:r>
    </w:p>
    <w:p w14:paraId="0928C6D6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2 Data/ Data Structure</w:t>
      </w:r>
      <w:r w:rsidRPr="0046039C">
        <w:rPr>
          <w:rFonts w:ascii="Times New Roman" w:hAnsi="Times New Roman"/>
          <w:szCs w:val="24"/>
          <w:lang w:val="en-IN"/>
        </w:rPr>
        <w:t>: The project focuses on efficient data management using C++ programming, advanced data structures, and algorithms to store and manage cafe information.</w:t>
      </w:r>
    </w:p>
    <w:p w14:paraId="7C60BA1C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3 SWOT Analysis</w:t>
      </w:r>
      <w:r w:rsidRPr="0046039C">
        <w:rPr>
          <w:rFonts w:ascii="Times New Roman" w:hAnsi="Times New Roman"/>
          <w:szCs w:val="24"/>
          <w:lang w:val="en-IN"/>
        </w:rPr>
        <w:t>: A SWOT analysis is not mentioned in the provided synopsis. It can be conducted to assess the project's strengths, weaknesses, opportunities, and threats.</w:t>
      </w:r>
    </w:p>
    <w:p w14:paraId="25D0B11F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4 Project Features</w:t>
      </w:r>
      <w:r w:rsidRPr="0046039C">
        <w:rPr>
          <w:rFonts w:ascii="Times New Roman" w:hAnsi="Times New Roman"/>
          <w:szCs w:val="24"/>
          <w:lang w:val="en-IN"/>
        </w:rPr>
        <w:t>: The key features of the project include cafe sorting, user participation, efficient exploration, user profiles, and filtering options.</w:t>
      </w:r>
    </w:p>
    <w:p w14:paraId="5227A9EF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5 User Classes and Characteristics</w:t>
      </w:r>
      <w:r w:rsidRPr="0046039C">
        <w:rPr>
          <w:rFonts w:ascii="Times New Roman" w:hAnsi="Times New Roman"/>
          <w:szCs w:val="24"/>
          <w:lang w:val="en-IN"/>
        </w:rPr>
        <w:t>: Users can be divided into cafe enthusiasts, casual diners, and cafe owners or managers. Their characteristics vary in terms of usage and engagement with the platform.</w:t>
      </w:r>
    </w:p>
    <w:p w14:paraId="56AF0E17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6 Design and Implementation Constraints</w:t>
      </w:r>
      <w:r w:rsidRPr="0046039C">
        <w:rPr>
          <w:rFonts w:ascii="Times New Roman" w:hAnsi="Times New Roman"/>
          <w:szCs w:val="24"/>
          <w:lang w:val="en-IN"/>
        </w:rPr>
        <w:t>: Constraints may include programming language limitations, data storage and retrieval challenges, and user interface design complexities.</w:t>
      </w:r>
    </w:p>
    <w:p w14:paraId="14BC6126" w14:textId="77777777" w:rsidR="0046039C" w:rsidRP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7 Design Diagrams</w:t>
      </w:r>
      <w:r w:rsidRPr="0046039C">
        <w:rPr>
          <w:rFonts w:ascii="Times New Roman" w:hAnsi="Times New Roman"/>
          <w:szCs w:val="24"/>
          <w:lang w:val="en-IN"/>
        </w:rPr>
        <w:t xml:space="preserve">: The synopsis does not mention specific design diagrams, but these could include system architecture diagrams, database schemas, and user interface </w:t>
      </w:r>
      <w:proofErr w:type="spellStart"/>
      <w:r w:rsidRPr="0046039C">
        <w:rPr>
          <w:rFonts w:ascii="Times New Roman" w:hAnsi="Times New Roman"/>
          <w:szCs w:val="24"/>
          <w:lang w:val="en-IN"/>
        </w:rPr>
        <w:t>mockups</w:t>
      </w:r>
      <w:proofErr w:type="spellEnd"/>
      <w:r w:rsidRPr="0046039C">
        <w:rPr>
          <w:rFonts w:ascii="Times New Roman" w:hAnsi="Times New Roman"/>
          <w:szCs w:val="24"/>
          <w:lang w:val="en-IN"/>
        </w:rPr>
        <w:t>.</w:t>
      </w:r>
    </w:p>
    <w:p w14:paraId="19E7ABA6" w14:textId="77777777" w:rsidR="0046039C" w:rsidRDefault="0046039C" w:rsidP="0046039C">
      <w:pPr>
        <w:pStyle w:val="NoSpacing"/>
        <w:numPr>
          <w:ilvl w:val="0"/>
          <w:numId w:val="28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2.8 Assumptions and Dependencies</w:t>
      </w:r>
      <w:r w:rsidRPr="0046039C">
        <w:rPr>
          <w:rFonts w:ascii="Times New Roman" w:hAnsi="Times New Roman"/>
          <w:szCs w:val="24"/>
          <w:lang w:val="en-IN"/>
        </w:rPr>
        <w:t>: Assumptions could include user participation and data accuracy, while dependencies may involve external libraries or APIs.</w:t>
      </w:r>
    </w:p>
    <w:p w14:paraId="4030865A" w14:textId="77777777" w:rsidR="00DA0013" w:rsidRPr="0046039C" w:rsidRDefault="00DA0013" w:rsidP="00DA0013">
      <w:pPr>
        <w:pStyle w:val="NoSpacing"/>
        <w:ind w:left="720"/>
        <w:jc w:val="both"/>
        <w:rPr>
          <w:rFonts w:ascii="Times New Roman" w:hAnsi="Times New Roman"/>
          <w:szCs w:val="24"/>
          <w:lang w:val="en-IN"/>
        </w:rPr>
      </w:pPr>
    </w:p>
    <w:p w14:paraId="67B0C5A9" w14:textId="77777777" w:rsidR="0046039C" w:rsidRDefault="0046039C" w:rsidP="0046039C">
      <w:pPr>
        <w:pStyle w:val="NoSpacing"/>
        <w:jc w:val="both"/>
        <w:rPr>
          <w:rFonts w:ascii="Times New Roman" w:hAnsi="Times New Roman"/>
          <w:b/>
          <w:bCs/>
          <w:sz w:val="32"/>
          <w:szCs w:val="32"/>
          <w:lang w:val="en-IN"/>
        </w:rPr>
      </w:pPr>
      <w:r w:rsidRPr="0046039C">
        <w:rPr>
          <w:rFonts w:ascii="Times New Roman" w:hAnsi="Times New Roman"/>
          <w:b/>
          <w:bCs/>
          <w:sz w:val="32"/>
          <w:szCs w:val="32"/>
          <w:lang w:val="en-IN"/>
        </w:rPr>
        <w:t>3. System Requirements</w:t>
      </w:r>
    </w:p>
    <w:p w14:paraId="0A595361" w14:textId="77777777" w:rsidR="00DA0013" w:rsidRPr="0046039C" w:rsidRDefault="00DA0013" w:rsidP="0046039C">
      <w:pPr>
        <w:pStyle w:val="NoSpacing"/>
        <w:jc w:val="both"/>
        <w:rPr>
          <w:rFonts w:ascii="Times New Roman" w:hAnsi="Times New Roman"/>
          <w:sz w:val="32"/>
          <w:szCs w:val="32"/>
          <w:lang w:val="en-IN"/>
        </w:rPr>
      </w:pPr>
    </w:p>
    <w:p w14:paraId="039BD3BE" w14:textId="77777777" w:rsidR="0046039C" w:rsidRPr="0046039C" w:rsidRDefault="0046039C" w:rsidP="0046039C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3.1 User Interface</w:t>
      </w:r>
      <w:r w:rsidRPr="0046039C">
        <w:rPr>
          <w:rFonts w:ascii="Times New Roman" w:hAnsi="Times New Roman"/>
          <w:szCs w:val="24"/>
          <w:lang w:val="en-IN"/>
        </w:rPr>
        <w:t>: The user interface should be user-friendly, allowing users to search for cafes, rate them, and contribute reviews.</w:t>
      </w:r>
    </w:p>
    <w:p w14:paraId="0C16D05B" w14:textId="77777777" w:rsidR="0046039C" w:rsidRPr="0046039C" w:rsidRDefault="0046039C" w:rsidP="0046039C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lastRenderedPageBreak/>
        <w:t>3.2 Software Interface</w:t>
      </w:r>
      <w:r w:rsidRPr="0046039C">
        <w:rPr>
          <w:rFonts w:ascii="Times New Roman" w:hAnsi="Times New Roman"/>
          <w:szCs w:val="24"/>
          <w:lang w:val="en-IN"/>
        </w:rPr>
        <w:t>: The software should interact with the underlying data structures and algorithms efficiently.</w:t>
      </w:r>
    </w:p>
    <w:p w14:paraId="6243EC9A" w14:textId="77777777" w:rsidR="0046039C" w:rsidRDefault="0046039C" w:rsidP="0046039C">
      <w:pPr>
        <w:pStyle w:val="NoSpacing"/>
        <w:numPr>
          <w:ilvl w:val="0"/>
          <w:numId w:val="29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3.3 Database Interface</w:t>
      </w:r>
      <w:r w:rsidRPr="0046039C">
        <w:rPr>
          <w:rFonts w:ascii="Times New Roman" w:hAnsi="Times New Roman"/>
          <w:szCs w:val="24"/>
          <w:lang w:val="en-IN"/>
        </w:rPr>
        <w:t>: The system needs to connect with a database to store and retrieve cafe information.</w:t>
      </w:r>
    </w:p>
    <w:p w14:paraId="0583DB26" w14:textId="77777777" w:rsidR="00DA0013" w:rsidRPr="0046039C" w:rsidRDefault="00DA0013" w:rsidP="00DA0013">
      <w:pPr>
        <w:pStyle w:val="NoSpacing"/>
        <w:ind w:left="720"/>
        <w:jc w:val="both"/>
        <w:rPr>
          <w:rFonts w:ascii="Times New Roman" w:hAnsi="Times New Roman"/>
          <w:szCs w:val="24"/>
          <w:lang w:val="en-IN"/>
        </w:rPr>
      </w:pPr>
    </w:p>
    <w:p w14:paraId="62D8BCF7" w14:textId="77777777" w:rsidR="0046039C" w:rsidRDefault="0046039C" w:rsidP="0046039C">
      <w:pPr>
        <w:pStyle w:val="NoSpacing"/>
        <w:jc w:val="both"/>
        <w:rPr>
          <w:rFonts w:ascii="Times New Roman" w:hAnsi="Times New Roman"/>
          <w:b/>
          <w:bCs/>
          <w:sz w:val="32"/>
          <w:szCs w:val="32"/>
          <w:lang w:val="en-IN"/>
        </w:rPr>
      </w:pPr>
      <w:r w:rsidRPr="0046039C">
        <w:rPr>
          <w:rFonts w:ascii="Times New Roman" w:hAnsi="Times New Roman"/>
          <w:b/>
          <w:bCs/>
          <w:sz w:val="32"/>
          <w:szCs w:val="32"/>
          <w:lang w:val="en-IN"/>
        </w:rPr>
        <w:t>4. Non-functional Requirements</w:t>
      </w:r>
    </w:p>
    <w:p w14:paraId="1681C349" w14:textId="77777777" w:rsidR="00DA0013" w:rsidRPr="0046039C" w:rsidRDefault="00DA0013" w:rsidP="0046039C">
      <w:pPr>
        <w:pStyle w:val="NoSpacing"/>
        <w:jc w:val="both"/>
        <w:rPr>
          <w:rFonts w:ascii="Times New Roman" w:hAnsi="Times New Roman"/>
          <w:sz w:val="32"/>
          <w:szCs w:val="32"/>
          <w:lang w:val="en-IN"/>
        </w:rPr>
      </w:pPr>
    </w:p>
    <w:p w14:paraId="2FD63496" w14:textId="77777777" w:rsidR="0046039C" w:rsidRPr="0046039C" w:rsidRDefault="0046039C" w:rsidP="0046039C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4.1 Performance Requirements</w:t>
      </w:r>
      <w:r w:rsidRPr="0046039C">
        <w:rPr>
          <w:rFonts w:ascii="Times New Roman" w:hAnsi="Times New Roman"/>
          <w:szCs w:val="24"/>
          <w:lang w:val="en-IN"/>
        </w:rPr>
        <w:t>: The system should respond quickly to user queries, and the algorithm for cafe rating should run efficiently.</w:t>
      </w:r>
    </w:p>
    <w:p w14:paraId="47AC24B3" w14:textId="77777777" w:rsidR="0046039C" w:rsidRPr="0046039C" w:rsidRDefault="0046039C" w:rsidP="0046039C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4.2 Security Requirements</w:t>
      </w:r>
      <w:r w:rsidRPr="0046039C">
        <w:rPr>
          <w:rFonts w:ascii="Times New Roman" w:hAnsi="Times New Roman"/>
          <w:szCs w:val="24"/>
          <w:lang w:val="en-IN"/>
        </w:rPr>
        <w:t>: User data and reviews should be securely stored, and the platform should protect against unauthorized access.</w:t>
      </w:r>
    </w:p>
    <w:p w14:paraId="3208C86F" w14:textId="77777777" w:rsidR="0046039C" w:rsidRDefault="0046039C" w:rsidP="0046039C">
      <w:pPr>
        <w:pStyle w:val="NoSpacing"/>
        <w:numPr>
          <w:ilvl w:val="0"/>
          <w:numId w:val="30"/>
        </w:numPr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b/>
          <w:bCs/>
          <w:szCs w:val="24"/>
          <w:lang w:val="en-IN"/>
        </w:rPr>
        <w:t>4.3 Software Quality Attributes</w:t>
      </w:r>
      <w:r w:rsidRPr="0046039C">
        <w:rPr>
          <w:rFonts w:ascii="Times New Roman" w:hAnsi="Times New Roman"/>
          <w:szCs w:val="24"/>
          <w:lang w:val="en-IN"/>
        </w:rPr>
        <w:t>: The platform should focus on providing high-quality and up-to-date cafe information, ensuring user trust in the system.</w:t>
      </w:r>
    </w:p>
    <w:p w14:paraId="40D71E5C" w14:textId="77777777" w:rsidR="00DA0013" w:rsidRPr="0046039C" w:rsidRDefault="00DA0013" w:rsidP="00DA0013">
      <w:pPr>
        <w:pStyle w:val="NoSpacing"/>
        <w:ind w:left="720"/>
        <w:jc w:val="both"/>
        <w:rPr>
          <w:rFonts w:ascii="Times New Roman" w:hAnsi="Times New Roman"/>
          <w:szCs w:val="24"/>
          <w:lang w:val="en-IN"/>
        </w:rPr>
      </w:pPr>
    </w:p>
    <w:p w14:paraId="15FE2943" w14:textId="77777777" w:rsidR="0046039C" w:rsidRDefault="0046039C" w:rsidP="0046039C">
      <w:pPr>
        <w:pStyle w:val="NoSpacing"/>
        <w:jc w:val="both"/>
        <w:rPr>
          <w:rFonts w:ascii="Times New Roman" w:hAnsi="Times New Roman"/>
          <w:b/>
          <w:bCs/>
          <w:sz w:val="32"/>
          <w:szCs w:val="32"/>
          <w:lang w:val="en-IN"/>
        </w:rPr>
      </w:pPr>
      <w:r w:rsidRPr="0046039C">
        <w:rPr>
          <w:rFonts w:ascii="Times New Roman" w:hAnsi="Times New Roman"/>
          <w:b/>
          <w:bCs/>
          <w:sz w:val="32"/>
          <w:szCs w:val="32"/>
          <w:lang w:val="en-IN"/>
        </w:rPr>
        <w:t>5. Methodology</w:t>
      </w:r>
    </w:p>
    <w:p w14:paraId="6EDC4BE1" w14:textId="77777777" w:rsidR="00DA0013" w:rsidRPr="0046039C" w:rsidRDefault="00DA0013" w:rsidP="0046039C">
      <w:pPr>
        <w:pStyle w:val="NoSpacing"/>
        <w:jc w:val="both"/>
        <w:rPr>
          <w:rFonts w:ascii="Times New Roman" w:hAnsi="Times New Roman"/>
          <w:sz w:val="32"/>
          <w:szCs w:val="32"/>
          <w:lang w:val="en-IN"/>
        </w:rPr>
      </w:pPr>
    </w:p>
    <w:p w14:paraId="5281A822" w14:textId="77777777" w:rsidR="0046039C" w:rsidRPr="0046039C" w:rsidRDefault="0046039C" w:rsidP="0046039C">
      <w:pPr>
        <w:pStyle w:val="NoSpacing"/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szCs w:val="24"/>
          <w:lang w:val="en-IN"/>
        </w:rPr>
        <w:t>The project follows the Agile methodology, which allows for flexibility in development. It involves implementing sorting and searching algorithms, handling errors, and providing clear code documentation for maintenance and clarity.</w:t>
      </w:r>
    </w:p>
    <w:p w14:paraId="531C146A" w14:textId="77777777" w:rsidR="0046039C" w:rsidRPr="0046039C" w:rsidRDefault="0046039C" w:rsidP="0046039C">
      <w:pPr>
        <w:pStyle w:val="NoSpacing"/>
        <w:jc w:val="both"/>
        <w:rPr>
          <w:rFonts w:ascii="Times New Roman" w:hAnsi="Times New Roman"/>
          <w:szCs w:val="24"/>
          <w:lang w:val="en-IN"/>
        </w:rPr>
      </w:pPr>
      <w:r w:rsidRPr="0046039C">
        <w:rPr>
          <w:rFonts w:ascii="Times New Roman" w:hAnsi="Times New Roman"/>
          <w:szCs w:val="24"/>
          <w:lang w:val="en-IN"/>
        </w:rPr>
        <w:t>In summary, the Café Keeper project aims to address the challenges of cafe discovery and rating systems by providing a dependable and innovative solution. It focuses on user engagement, data management, and dynamic quality control to create a valuable resource for cafe enthusiasts and casual diners alike.</w:t>
      </w:r>
    </w:p>
    <w:p w14:paraId="3382A365" w14:textId="3DB8A879" w:rsidR="00D76DE4" w:rsidRPr="004F47AD" w:rsidRDefault="00D76DE4" w:rsidP="003003A8">
      <w:pPr>
        <w:pStyle w:val="NoSpacing"/>
        <w:jc w:val="both"/>
        <w:rPr>
          <w:rFonts w:ascii="Times New Roman" w:hAnsi="Times New Roman"/>
          <w:szCs w:val="24"/>
        </w:rPr>
      </w:pPr>
    </w:p>
    <w:sectPr w:rsidR="00D76DE4" w:rsidRPr="004F4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7D96"/>
    <w:multiLevelType w:val="multilevel"/>
    <w:tmpl w:val="6CBA7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FC5934"/>
    <w:multiLevelType w:val="multilevel"/>
    <w:tmpl w:val="D1B00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0E0CCE"/>
    <w:multiLevelType w:val="hybridMultilevel"/>
    <w:tmpl w:val="DDBC01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2620C"/>
    <w:multiLevelType w:val="hybridMultilevel"/>
    <w:tmpl w:val="453A5128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60580"/>
    <w:multiLevelType w:val="hybridMultilevel"/>
    <w:tmpl w:val="821836FE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59DB"/>
    <w:multiLevelType w:val="hybridMultilevel"/>
    <w:tmpl w:val="C6682D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D81AD9"/>
    <w:multiLevelType w:val="hybridMultilevel"/>
    <w:tmpl w:val="6F602A9C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F3878"/>
    <w:multiLevelType w:val="hybridMultilevel"/>
    <w:tmpl w:val="43904F7A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C5BC9"/>
    <w:multiLevelType w:val="hybridMultilevel"/>
    <w:tmpl w:val="CAA48A14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63C40"/>
    <w:multiLevelType w:val="hybridMultilevel"/>
    <w:tmpl w:val="4DE4AA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4234A"/>
    <w:multiLevelType w:val="hybridMultilevel"/>
    <w:tmpl w:val="22DCC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9D3681"/>
    <w:multiLevelType w:val="multilevel"/>
    <w:tmpl w:val="6DC6C1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FA675C"/>
    <w:multiLevelType w:val="hybridMultilevel"/>
    <w:tmpl w:val="268C34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A6382"/>
    <w:multiLevelType w:val="hybridMultilevel"/>
    <w:tmpl w:val="D1B258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561497"/>
    <w:multiLevelType w:val="multilevel"/>
    <w:tmpl w:val="42505C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B0B4544"/>
    <w:multiLevelType w:val="multilevel"/>
    <w:tmpl w:val="E86C1CA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14E1A6E"/>
    <w:multiLevelType w:val="hybridMultilevel"/>
    <w:tmpl w:val="586E0E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87419"/>
    <w:multiLevelType w:val="hybridMultilevel"/>
    <w:tmpl w:val="5C047B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A61D9"/>
    <w:multiLevelType w:val="hybridMultilevel"/>
    <w:tmpl w:val="07D01F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0F54FA"/>
    <w:multiLevelType w:val="hybridMultilevel"/>
    <w:tmpl w:val="82AECB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475CD"/>
    <w:multiLevelType w:val="hybridMultilevel"/>
    <w:tmpl w:val="07A6ACFC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4312AE"/>
    <w:multiLevelType w:val="hybridMultilevel"/>
    <w:tmpl w:val="8146C7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66B32"/>
    <w:multiLevelType w:val="multilevel"/>
    <w:tmpl w:val="C09CC2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5A7627B2"/>
    <w:multiLevelType w:val="hybridMultilevel"/>
    <w:tmpl w:val="3B940F2C"/>
    <w:lvl w:ilvl="0" w:tplc="4009000F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41B43"/>
    <w:multiLevelType w:val="multilevel"/>
    <w:tmpl w:val="27FA1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F38316A"/>
    <w:multiLevelType w:val="multilevel"/>
    <w:tmpl w:val="C6D67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02826B7"/>
    <w:multiLevelType w:val="hybridMultilevel"/>
    <w:tmpl w:val="DED2C198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67988"/>
    <w:multiLevelType w:val="multilevel"/>
    <w:tmpl w:val="34AAD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FBE1346"/>
    <w:multiLevelType w:val="hybridMultilevel"/>
    <w:tmpl w:val="5538A958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233213"/>
    <w:multiLevelType w:val="hybridMultilevel"/>
    <w:tmpl w:val="90324AF2"/>
    <w:lvl w:ilvl="0" w:tplc="4D4CE464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D73643"/>
    <w:multiLevelType w:val="hybridMultilevel"/>
    <w:tmpl w:val="2370DE8C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1627345">
    <w:abstractNumId w:val="2"/>
  </w:num>
  <w:num w:numId="2" w16cid:durableId="738401737">
    <w:abstractNumId w:val="22"/>
  </w:num>
  <w:num w:numId="3" w16cid:durableId="716051849">
    <w:abstractNumId w:val="5"/>
  </w:num>
  <w:num w:numId="4" w16cid:durableId="1976375560">
    <w:abstractNumId w:val="21"/>
  </w:num>
  <w:num w:numId="5" w16cid:durableId="1233274120">
    <w:abstractNumId w:val="18"/>
  </w:num>
  <w:num w:numId="6" w16cid:durableId="684938446">
    <w:abstractNumId w:val="17"/>
  </w:num>
  <w:num w:numId="7" w16cid:durableId="1735469968">
    <w:abstractNumId w:val="16"/>
  </w:num>
  <w:num w:numId="8" w16cid:durableId="811168166">
    <w:abstractNumId w:val="10"/>
  </w:num>
  <w:num w:numId="9" w16cid:durableId="1297754185">
    <w:abstractNumId w:val="9"/>
  </w:num>
  <w:num w:numId="10" w16cid:durableId="129330092">
    <w:abstractNumId w:val="12"/>
  </w:num>
  <w:num w:numId="11" w16cid:durableId="677273762">
    <w:abstractNumId w:val="3"/>
  </w:num>
  <w:num w:numId="12" w16cid:durableId="930160015">
    <w:abstractNumId w:val="6"/>
  </w:num>
  <w:num w:numId="13" w16cid:durableId="1619289127">
    <w:abstractNumId w:val="28"/>
  </w:num>
  <w:num w:numId="14" w16cid:durableId="958099051">
    <w:abstractNumId w:val="4"/>
  </w:num>
  <w:num w:numId="15" w16cid:durableId="153767973">
    <w:abstractNumId w:val="26"/>
  </w:num>
  <w:num w:numId="16" w16cid:durableId="520700722">
    <w:abstractNumId w:val="20"/>
  </w:num>
  <w:num w:numId="17" w16cid:durableId="376274820">
    <w:abstractNumId w:val="8"/>
  </w:num>
  <w:num w:numId="18" w16cid:durableId="927035163">
    <w:abstractNumId w:val="7"/>
  </w:num>
  <w:num w:numId="19" w16cid:durableId="1787432979">
    <w:abstractNumId w:val="29"/>
  </w:num>
  <w:num w:numId="20" w16cid:durableId="589317910">
    <w:abstractNumId w:val="19"/>
  </w:num>
  <w:num w:numId="21" w16cid:durableId="217015155">
    <w:abstractNumId w:val="24"/>
  </w:num>
  <w:num w:numId="22" w16cid:durableId="320233951">
    <w:abstractNumId w:val="15"/>
  </w:num>
  <w:num w:numId="23" w16cid:durableId="908072541">
    <w:abstractNumId w:val="30"/>
  </w:num>
  <w:num w:numId="24" w16cid:durableId="1144590647">
    <w:abstractNumId w:val="11"/>
  </w:num>
  <w:num w:numId="25" w16cid:durableId="539368643">
    <w:abstractNumId w:val="23"/>
  </w:num>
  <w:num w:numId="26" w16cid:durableId="17240443">
    <w:abstractNumId w:val="14"/>
  </w:num>
  <w:num w:numId="27" w16cid:durableId="1786844423">
    <w:abstractNumId w:val="0"/>
  </w:num>
  <w:num w:numId="28" w16cid:durableId="431243387">
    <w:abstractNumId w:val="27"/>
  </w:num>
  <w:num w:numId="29" w16cid:durableId="1674604357">
    <w:abstractNumId w:val="25"/>
  </w:num>
  <w:num w:numId="30" w16cid:durableId="710108729">
    <w:abstractNumId w:val="1"/>
  </w:num>
  <w:num w:numId="31" w16cid:durableId="156055397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Y3MzK0NLIwNjRT0lEKTi0uzszPAykwrAUAc+uE4SwAAAA="/>
  </w:docVars>
  <w:rsids>
    <w:rsidRoot w:val="00336992"/>
    <w:rsid w:val="00041BCD"/>
    <w:rsid w:val="000445DA"/>
    <w:rsid w:val="00047256"/>
    <w:rsid w:val="000A6451"/>
    <w:rsid w:val="000B0A2C"/>
    <w:rsid w:val="000D44F9"/>
    <w:rsid w:val="001173EF"/>
    <w:rsid w:val="00132B1D"/>
    <w:rsid w:val="00146C2F"/>
    <w:rsid w:val="00170AD8"/>
    <w:rsid w:val="00225B41"/>
    <w:rsid w:val="00242B83"/>
    <w:rsid w:val="00297628"/>
    <w:rsid w:val="002C4CEE"/>
    <w:rsid w:val="003003A8"/>
    <w:rsid w:val="00336992"/>
    <w:rsid w:val="003858B1"/>
    <w:rsid w:val="00394AB5"/>
    <w:rsid w:val="00394C17"/>
    <w:rsid w:val="0043080B"/>
    <w:rsid w:val="0046039C"/>
    <w:rsid w:val="00470D6F"/>
    <w:rsid w:val="0049674E"/>
    <w:rsid w:val="004F47AD"/>
    <w:rsid w:val="004F487D"/>
    <w:rsid w:val="00553380"/>
    <w:rsid w:val="006146AE"/>
    <w:rsid w:val="006266D1"/>
    <w:rsid w:val="0063797B"/>
    <w:rsid w:val="006464AB"/>
    <w:rsid w:val="006554B1"/>
    <w:rsid w:val="006807B1"/>
    <w:rsid w:val="006F7C8B"/>
    <w:rsid w:val="007A321D"/>
    <w:rsid w:val="007B5C80"/>
    <w:rsid w:val="007C4D16"/>
    <w:rsid w:val="009165DB"/>
    <w:rsid w:val="00997D06"/>
    <w:rsid w:val="00A10D53"/>
    <w:rsid w:val="00A62000"/>
    <w:rsid w:val="00B27AF0"/>
    <w:rsid w:val="00B8480D"/>
    <w:rsid w:val="00C24367"/>
    <w:rsid w:val="00D76DE4"/>
    <w:rsid w:val="00DA0013"/>
    <w:rsid w:val="00E270CE"/>
    <w:rsid w:val="00F973A6"/>
    <w:rsid w:val="00FC1E6B"/>
    <w:rsid w:val="00FE2621"/>
    <w:rsid w:val="046BD765"/>
    <w:rsid w:val="27E6475E"/>
    <w:rsid w:val="412B1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65864"/>
  <w15:chartTrackingRefBased/>
  <w15:docId w15:val="{296590BC-6000-417E-A5FD-E8FD83BD8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628"/>
    <w:pPr>
      <w:spacing w:after="0" w:line="240" w:lineRule="exact"/>
    </w:pPr>
    <w:rPr>
      <w:rFonts w:ascii="Times" w:eastAsia="Times New Roman" w:hAnsi="Times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7628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TitleChar">
    <w:name w:val="Title Char"/>
    <w:basedOn w:val="DefaultParagraphFont"/>
    <w:link w:val="Title"/>
    <w:rsid w:val="00297628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ByLine">
    <w:name w:val="ByLine"/>
    <w:basedOn w:val="Title"/>
    <w:rsid w:val="00297628"/>
    <w:rPr>
      <w:sz w:val="28"/>
    </w:rPr>
  </w:style>
  <w:style w:type="character" w:styleId="Hyperlink">
    <w:name w:val="Hyperlink"/>
    <w:basedOn w:val="DefaultParagraphFont"/>
    <w:rsid w:val="00297628"/>
    <w:rPr>
      <w:color w:val="0000FF"/>
      <w:u w:val="single"/>
    </w:rPr>
  </w:style>
  <w:style w:type="table" w:styleId="TableGrid">
    <w:name w:val="Table Grid"/>
    <w:basedOn w:val="TableNormal"/>
    <w:uiPriority w:val="39"/>
    <w:rsid w:val="002976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7628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6807B1"/>
    <w:pPr>
      <w:keepNext/>
      <w:keepLines/>
      <w:spacing w:before="120" w:after="240" w:line="240" w:lineRule="atLeast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836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160906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83464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63620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413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904775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81809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6347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34195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78821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41732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18272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03610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225908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8961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6865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4653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54541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1914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08482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71242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15915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70233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072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91927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4041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6003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1021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80215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952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9951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4731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40276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58551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5163070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78291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5225226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4159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61085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9798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803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98286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30051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9818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38786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65551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874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5902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22092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894801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98317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00858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3017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7434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2286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2181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26957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067877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36869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3781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559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301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66256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38730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6365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55025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4580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7841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42552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4450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3729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161673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6144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52337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9353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4409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4496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4314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42617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45265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2901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611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5085102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34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54490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5279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013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191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1123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0171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41333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17180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5371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74947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33145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52339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359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43393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9138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61276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5144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24984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9117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6278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571992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04312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738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54253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1478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5569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7437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12178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9563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24223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61005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99060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27432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8160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3491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55374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242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21748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14058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40384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60743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42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329894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84443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53173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4352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52250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441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7388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9564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20720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68882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0674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41742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4139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09427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70550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4447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3989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92687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95767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74501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18089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3311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065894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52063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6177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04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841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51880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8694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0471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94534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6861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974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820299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1515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31353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8896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1291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879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79469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96258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6166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053479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7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7681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45311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34307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17151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6545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2976633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06379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58929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830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3669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97952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53994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2461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298496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8174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3184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875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2285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3480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7292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4771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328312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0229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881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55549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16626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8322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5145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06706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263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6470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536593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52323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6173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250233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0927009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  <w:div w:id="1236187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137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88669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7339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0639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6860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1872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03596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36627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39510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9918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17632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3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6213765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17354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95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03479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6475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426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0840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023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0366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66044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6268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957905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1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4646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40485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27589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5013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0461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16160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07751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00557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3307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9341463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8196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008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089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77592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4578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7933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5416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025881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15923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94611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04605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5834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9186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7436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1104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9615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17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3942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9588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2165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05233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228750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891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2096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745673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3323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3298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2579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12139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70096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34168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85395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8859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866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25647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12834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98479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8329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7090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4088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81369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28785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4092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447339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62569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8834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367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1103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01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3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92095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0007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36817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142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6383784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82246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9481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9448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12721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63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36994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01184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81014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625455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132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8707703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744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307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531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154250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7283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8318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63200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60775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52162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0005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53560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4179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04285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701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21599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58561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4096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169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24817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2469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569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834058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6719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2116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1763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99035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929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27959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2447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05661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66797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21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5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want Singh</dc:creator>
  <cp:keywords/>
  <dc:description/>
  <cp:lastModifiedBy>Priyvrat Upadhyay</cp:lastModifiedBy>
  <cp:revision>2</cp:revision>
  <cp:lastPrinted>2021-10-06T08:11:00Z</cp:lastPrinted>
  <dcterms:created xsi:type="dcterms:W3CDTF">2023-11-03T00:07:00Z</dcterms:created>
  <dcterms:modified xsi:type="dcterms:W3CDTF">2023-11-03T00:07:00Z</dcterms:modified>
</cp:coreProperties>
</file>